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a616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843f36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32cf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